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561C63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561C63" w:rsidRPr="00101F66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61C6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bookmarkStart w:id="1" w:name="_GoBack"/>
            <w:bookmarkEnd w:id="1"/>
            <w:r>
              <w:rPr>
                <w:rFonts w:ascii="Times New Roman" w:eastAsia="等线" w:hAnsi="Times New Roman"/>
                <w:bCs/>
                <w:lang w:val="en-US"/>
              </w:rPr>
              <w:t>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2810CE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810CE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8A71EB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39CE4E2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6505B094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15057277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0D04E8E5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0A765303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85B4060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AA0A37C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FACBBE9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71EB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9DBA9" w14:textId="77777777" w:rsidR="008C5201" w:rsidRDefault="008C5201">
      <w:pPr>
        <w:spacing w:after="0"/>
      </w:pPr>
      <w:r>
        <w:separator/>
      </w:r>
    </w:p>
  </w:endnote>
  <w:endnote w:type="continuationSeparator" w:id="0">
    <w:p w14:paraId="2EA9DB45" w14:textId="77777777" w:rsidR="008C5201" w:rsidRDefault="008C5201">
      <w:pPr>
        <w:spacing w:after="0"/>
      </w:pPr>
      <w:r>
        <w:continuationSeparator/>
      </w:r>
    </w:p>
  </w:endnote>
  <w:endnote w:type="continuationNotice" w:id="1">
    <w:p w14:paraId="4E69CB43" w14:textId="77777777" w:rsidR="008C5201" w:rsidRDefault="008C52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0B7B70AC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2B38C5">
      <w:rPr>
        <w:rStyle w:val="a7"/>
      </w:rPr>
      <w:t>3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2B38C5">
      <w:rPr>
        <w:rStyle w:val="a7"/>
      </w:rPr>
      <w:t>4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1FF6A" w14:textId="77777777" w:rsidR="008C5201" w:rsidRDefault="008C5201">
      <w:pPr>
        <w:spacing w:after="0"/>
      </w:pPr>
      <w:r>
        <w:separator/>
      </w:r>
    </w:p>
  </w:footnote>
  <w:footnote w:type="continuationSeparator" w:id="0">
    <w:p w14:paraId="3A15F290" w14:textId="77777777" w:rsidR="008C5201" w:rsidRDefault="008C5201">
      <w:pPr>
        <w:spacing w:after="0"/>
      </w:pPr>
      <w:r>
        <w:continuationSeparator/>
      </w:r>
    </w:p>
  </w:footnote>
  <w:footnote w:type="continuationNotice" w:id="1">
    <w:p w14:paraId="6DFED6A9" w14:textId="77777777" w:rsidR="008C5201" w:rsidRDefault="008C52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出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刘蕾(Liu Lei)</cp:lastModifiedBy>
  <cp:revision>4</cp:revision>
  <dcterms:created xsi:type="dcterms:W3CDTF">2025-03-20T02:36:00Z</dcterms:created>
  <dcterms:modified xsi:type="dcterms:W3CDTF">2025-03-2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</Properties>
</file>